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662A" w14:textId="77777777" w:rsidR="00783189" w:rsidRPr="00783189" w:rsidRDefault="00783189" w:rsidP="00783189">
      <w:r w:rsidRPr="00783189">
        <w:t> </w:t>
      </w:r>
    </w:p>
    <w:p w14:paraId="6F9C1AF8" w14:textId="77777777" w:rsidR="00783189" w:rsidRPr="00783189" w:rsidRDefault="00783189" w:rsidP="00783189">
      <w:pPr>
        <w:rPr>
          <w:rFonts w:ascii="Times New Roman" w:hAnsi="Times New Roman" w:cs="Times New Roman"/>
          <w:b/>
          <w:bCs/>
        </w:rPr>
      </w:pPr>
      <w:r w:rsidRPr="00783189">
        <w:rPr>
          <w:rFonts w:ascii="Times New Roman" w:hAnsi="Times New Roman" w:cs="Times New Roman"/>
        </w:rPr>
        <w:t>Roadmap For Data Analysis Process</w:t>
      </w:r>
    </w:p>
    <w:p w14:paraId="52C38165" w14:textId="77777777" w:rsidR="00783189" w:rsidRPr="00783189" w:rsidRDefault="00783189" w:rsidP="00783189">
      <w:pPr>
        <w:rPr>
          <w:rFonts w:ascii="Times New Roman" w:hAnsi="Times New Roman" w:cs="Times New Roman"/>
          <w:b/>
          <w:bCs/>
        </w:rPr>
      </w:pPr>
      <w:r w:rsidRPr="00783189">
        <w:rPr>
          <w:rFonts w:ascii="Times New Roman" w:hAnsi="Times New Roman" w:cs="Times New Roman"/>
        </w:rPr>
        <w:t>This roadmap provides a guide for every stage of the analysis process so you can create a strong final product. Select the stage you are currently working on for details on questions and key tasks that will guide you through the case study.</w:t>
      </w:r>
    </w:p>
    <w:p w14:paraId="3147EFB6" w14:textId="77777777" w:rsidR="00783189" w:rsidRPr="00783189" w:rsidRDefault="00783189" w:rsidP="00783189">
      <w:r w:rsidRPr="00783189">
        <w:br/>
      </w:r>
    </w:p>
    <w:p w14:paraId="2FC3E1CD" w14:textId="0003C84D" w:rsidR="00783189" w:rsidRPr="00783189" w:rsidRDefault="00783189" w:rsidP="00783189">
      <w:r w:rsidRPr="00783189">
        <w:drawing>
          <wp:inline distT="0" distB="0" distL="0" distR="0" wp14:anchorId="3EE44257" wp14:editId="518BECAF">
            <wp:extent cx="5730240" cy="438912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A304C" w14:textId="77777777" w:rsidR="00783189" w:rsidRPr="00783189" w:rsidRDefault="00783189" w:rsidP="00783189">
      <w:r w:rsidRPr="00783189">
        <w:br/>
      </w:r>
      <w:r w:rsidRPr="00783189">
        <w:br/>
      </w:r>
      <w:r w:rsidRPr="00783189">
        <w:br/>
      </w:r>
      <w:r w:rsidRPr="00783189">
        <w:br/>
      </w:r>
      <w:r w:rsidRPr="00783189">
        <w:br/>
      </w:r>
      <w:r w:rsidRPr="00783189">
        <w:br/>
      </w:r>
      <w:r w:rsidRPr="00783189">
        <w:br/>
      </w:r>
      <w:r w:rsidRPr="00783189">
        <w:br/>
      </w:r>
      <w:r w:rsidRPr="00783189">
        <w:br/>
      </w:r>
      <w:r w:rsidRPr="00783189">
        <w:br/>
      </w:r>
      <w:r w:rsidRPr="00783189">
        <w:lastRenderedPageBreak/>
        <w:br/>
      </w:r>
    </w:p>
    <w:p w14:paraId="69DB7746" w14:textId="7FC38E80" w:rsidR="00783189" w:rsidRPr="00783189" w:rsidRDefault="00783189" w:rsidP="00783189">
      <w:r w:rsidRPr="00783189">
        <w:drawing>
          <wp:inline distT="0" distB="0" distL="0" distR="0" wp14:anchorId="55D1D6A0" wp14:editId="25AD2DD2">
            <wp:extent cx="5730240" cy="769620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76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BA3F4" w14:textId="77777777" w:rsidR="00783189" w:rsidRPr="00783189" w:rsidRDefault="00783189" w:rsidP="00783189">
      <w:r w:rsidRPr="00783189">
        <w:br/>
      </w:r>
    </w:p>
    <w:p w14:paraId="594D9437" w14:textId="36C8CE9B" w:rsidR="00783189" w:rsidRPr="00783189" w:rsidRDefault="00783189" w:rsidP="00783189">
      <w:r w:rsidRPr="00783189">
        <w:drawing>
          <wp:inline distT="0" distB="0" distL="0" distR="0" wp14:anchorId="6E239BDA" wp14:editId="01C32756">
            <wp:extent cx="5730240" cy="3459480"/>
            <wp:effectExtent l="0" t="0" r="381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BF440" w14:textId="77777777" w:rsidR="00783189" w:rsidRPr="00783189" w:rsidRDefault="00783189" w:rsidP="00783189">
      <w:r w:rsidRPr="00783189">
        <w:br/>
      </w:r>
    </w:p>
    <w:p w14:paraId="6715EECC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t>Guiding questions</w:t>
      </w:r>
    </w:p>
    <w:p w14:paraId="4F77071D" w14:textId="77777777" w:rsidR="00783189" w:rsidRPr="00783189" w:rsidRDefault="00783189" w:rsidP="00783189">
      <w:pPr>
        <w:numPr>
          <w:ilvl w:val="0"/>
          <w:numId w:val="1"/>
        </w:numPr>
      </w:pPr>
      <w:r w:rsidRPr="00783189">
        <w:t>What topic are you exploring?</w:t>
      </w:r>
    </w:p>
    <w:p w14:paraId="2458B8CE" w14:textId="77777777" w:rsidR="00783189" w:rsidRPr="00783189" w:rsidRDefault="00783189" w:rsidP="00783189">
      <w:pPr>
        <w:numPr>
          <w:ilvl w:val="0"/>
          <w:numId w:val="1"/>
        </w:numPr>
      </w:pPr>
      <w:r w:rsidRPr="00783189">
        <w:t>What is the problem you are trying to solve?</w:t>
      </w:r>
    </w:p>
    <w:p w14:paraId="7AB6856F" w14:textId="77777777" w:rsidR="00783189" w:rsidRPr="00783189" w:rsidRDefault="00783189" w:rsidP="00783189">
      <w:pPr>
        <w:numPr>
          <w:ilvl w:val="0"/>
          <w:numId w:val="1"/>
        </w:numPr>
      </w:pPr>
      <w:r w:rsidRPr="00783189">
        <w:t>What metrics will you use to measure your data to achieve your objective? Who are the stakeholders?</w:t>
      </w:r>
    </w:p>
    <w:p w14:paraId="4729E1EB" w14:textId="77777777" w:rsidR="00783189" w:rsidRPr="00783189" w:rsidRDefault="00783189" w:rsidP="00783189">
      <w:pPr>
        <w:numPr>
          <w:ilvl w:val="0"/>
          <w:numId w:val="1"/>
        </w:numPr>
      </w:pPr>
      <w:r w:rsidRPr="00783189">
        <w:t>Who is your audience for this analysis and how does this affect your analysis process and presentation?</w:t>
      </w:r>
    </w:p>
    <w:p w14:paraId="2CCCD21C" w14:textId="77777777" w:rsidR="00783189" w:rsidRPr="00783189" w:rsidRDefault="00783189" w:rsidP="00783189">
      <w:pPr>
        <w:numPr>
          <w:ilvl w:val="0"/>
          <w:numId w:val="1"/>
        </w:numPr>
      </w:pPr>
      <w:r w:rsidRPr="00783189">
        <w:t>How will this data help your stakeholders make decisions?</w:t>
      </w:r>
    </w:p>
    <w:p w14:paraId="48A53890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t>Key tasks</w:t>
      </w:r>
    </w:p>
    <w:p w14:paraId="0577D597" w14:textId="77777777" w:rsidR="00783189" w:rsidRPr="00783189" w:rsidRDefault="00783189" w:rsidP="00783189">
      <w:r w:rsidRPr="00783189">
        <w:lastRenderedPageBreak/>
        <w:t>It’s important to understand the problem and any questions about your case study early on so that you’re focused on your stakeholders’ needs.</w:t>
      </w:r>
    </w:p>
    <w:p w14:paraId="6149BD32" w14:textId="77777777" w:rsidR="00783189" w:rsidRPr="00783189" w:rsidRDefault="00783189" w:rsidP="00783189">
      <w:pPr>
        <w:numPr>
          <w:ilvl w:val="0"/>
          <w:numId w:val="2"/>
        </w:numPr>
      </w:pPr>
      <w:r w:rsidRPr="00783189">
        <w:t>Choose a case study</w:t>
      </w:r>
    </w:p>
    <w:p w14:paraId="64EC21F8" w14:textId="77777777" w:rsidR="00783189" w:rsidRPr="00783189" w:rsidRDefault="00783189" w:rsidP="00783189">
      <w:pPr>
        <w:numPr>
          <w:ilvl w:val="0"/>
          <w:numId w:val="2"/>
        </w:numPr>
      </w:pPr>
      <w:r w:rsidRPr="00783189">
        <w:t>Identify the problem</w:t>
      </w:r>
    </w:p>
    <w:p w14:paraId="51E01C22" w14:textId="77777777" w:rsidR="00783189" w:rsidRPr="00783189" w:rsidRDefault="00783189" w:rsidP="00783189">
      <w:pPr>
        <w:numPr>
          <w:ilvl w:val="0"/>
          <w:numId w:val="2"/>
        </w:numPr>
      </w:pPr>
      <w:r w:rsidRPr="00783189">
        <w:t>Determine key stakeholders</w:t>
      </w:r>
    </w:p>
    <w:p w14:paraId="1DA4138E" w14:textId="77777777" w:rsidR="00783189" w:rsidRPr="00783189" w:rsidRDefault="00783189" w:rsidP="00783189">
      <w:pPr>
        <w:numPr>
          <w:ilvl w:val="0"/>
          <w:numId w:val="2"/>
        </w:numPr>
      </w:pPr>
      <w:r w:rsidRPr="00783189">
        <w:t>Explore the data and establish metrics</w:t>
      </w:r>
    </w:p>
    <w:p w14:paraId="3A8EE1D6" w14:textId="5ADC85CD" w:rsidR="00783189" w:rsidRPr="00783189" w:rsidRDefault="00783189" w:rsidP="00783189">
      <w:r w:rsidRPr="00783189">
        <w:drawing>
          <wp:inline distT="0" distB="0" distL="0" distR="0" wp14:anchorId="671EF154" wp14:editId="1F38A346">
            <wp:extent cx="5730240" cy="1028700"/>
            <wp:effectExtent l="0" t="0" r="381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AB1E0" w14:textId="7A2A399E" w:rsidR="00783189" w:rsidRPr="00783189" w:rsidRDefault="00783189" w:rsidP="00783189">
      <w:r w:rsidRPr="00783189">
        <w:drawing>
          <wp:inline distT="0" distB="0" distL="0" distR="0" wp14:anchorId="291D1C87" wp14:editId="3B34F866">
            <wp:extent cx="5730240" cy="355092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69DC3" w14:textId="77777777" w:rsidR="00783189" w:rsidRPr="00783189" w:rsidRDefault="00783189" w:rsidP="00783189">
      <w:r w:rsidRPr="00783189">
        <w:br/>
      </w:r>
    </w:p>
    <w:p w14:paraId="24DF354E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t>Guiding questions</w:t>
      </w:r>
    </w:p>
    <w:p w14:paraId="220CC7BB" w14:textId="77777777" w:rsidR="00783189" w:rsidRPr="00783189" w:rsidRDefault="00783189" w:rsidP="00783189">
      <w:pPr>
        <w:numPr>
          <w:ilvl w:val="0"/>
          <w:numId w:val="3"/>
        </w:numPr>
      </w:pPr>
      <w:r w:rsidRPr="00783189">
        <w:t>Where is your data located?</w:t>
      </w:r>
    </w:p>
    <w:p w14:paraId="5F5714F8" w14:textId="77777777" w:rsidR="00783189" w:rsidRPr="00783189" w:rsidRDefault="00783189" w:rsidP="00783189">
      <w:pPr>
        <w:numPr>
          <w:ilvl w:val="0"/>
          <w:numId w:val="3"/>
        </w:numPr>
      </w:pPr>
      <w:r w:rsidRPr="00783189">
        <w:t>How is the data organized?</w:t>
      </w:r>
    </w:p>
    <w:p w14:paraId="2ACC453D" w14:textId="77777777" w:rsidR="00783189" w:rsidRPr="00783189" w:rsidRDefault="00783189" w:rsidP="00783189">
      <w:pPr>
        <w:numPr>
          <w:ilvl w:val="0"/>
          <w:numId w:val="3"/>
        </w:numPr>
      </w:pPr>
      <w:r w:rsidRPr="00783189">
        <w:t>Are there issues with bias or credibility in this data? Does your data ROCCC?</w:t>
      </w:r>
    </w:p>
    <w:p w14:paraId="7988F226" w14:textId="77777777" w:rsidR="00783189" w:rsidRPr="00783189" w:rsidRDefault="00783189" w:rsidP="00783189">
      <w:pPr>
        <w:numPr>
          <w:ilvl w:val="0"/>
          <w:numId w:val="3"/>
        </w:numPr>
      </w:pPr>
      <w:r w:rsidRPr="00783189">
        <w:t>How are you addressing licensing, privacy, security, and accessibility?</w:t>
      </w:r>
    </w:p>
    <w:p w14:paraId="15BE9677" w14:textId="77777777" w:rsidR="00783189" w:rsidRPr="00783189" w:rsidRDefault="00783189" w:rsidP="00783189">
      <w:pPr>
        <w:numPr>
          <w:ilvl w:val="0"/>
          <w:numId w:val="3"/>
        </w:numPr>
      </w:pPr>
      <w:r w:rsidRPr="00783189">
        <w:lastRenderedPageBreak/>
        <w:t>How did you verify the data’s integrity?</w:t>
      </w:r>
    </w:p>
    <w:p w14:paraId="4B9F140B" w14:textId="77777777" w:rsidR="00783189" w:rsidRPr="00783189" w:rsidRDefault="00783189" w:rsidP="00783189">
      <w:pPr>
        <w:numPr>
          <w:ilvl w:val="0"/>
          <w:numId w:val="3"/>
        </w:numPr>
      </w:pPr>
      <w:r w:rsidRPr="00783189">
        <w:t>How does it help you answer your question?</w:t>
      </w:r>
    </w:p>
    <w:p w14:paraId="30D0C868" w14:textId="77777777" w:rsidR="00783189" w:rsidRPr="00783189" w:rsidRDefault="00783189" w:rsidP="00783189">
      <w:pPr>
        <w:numPr>
          <w:ilvl w:val="0"/>
          <w:numId w:val="3"/>
        </w:numPr>
      </w:pPr>
      <w:r w:rsidRPr="00783189">
        <w:t>Are there any problems with the data?</w:t>
      </w:r>
    </w:p>
    <w:p w14:paraId="54A51286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t>Key tasks</w:t>
      </w:r>
    </w:p>
    <w:p w14:paraId="5BC4893A" w14:textId="77777777" w:rsidR="00783189" w:rsidRPr="00783189" w:rsidRDefault="00783189" w:rsidP="00783189">
      <w:r w:rsidRPr="00783189">
        <w:t>The prepare phase ensures that you have all of the data you need for your analysis and that you have credible, useful data.</w:t>
      </w:r>
    </w:p>
    <w:p w14:paraId="1DD15B27" w14:textId="77777777" w:rsidR="00783189" w:rsidRPr="00783189" w:rsidRDefault="00783189" w:rsidP="00783189">
      <w:pPr>
        <w:numPr>
          <w:ilvl w:val="0"/>
          <w:numId w:val="4"/>
        </w:numPr>
      </w:pPr>
      <w:r w:rsidRPr="00783189">
        <w:t>Collect data and store it appropriately</w:t>
      </w:r>
    </w:p>
    <w:p w14:paraId="03A29BEC" w14:textId="77777777" w:rsidR="00783189" w:rsidRPr="00783189" w:rsidRDefault="00783189" w:rsidP="00783189">
      <w:pPr>
        <w:numPr>
          <w:ilvl w:val="0"/>
          <w:numId w:val="4"/>
        </w:numPr>
      </w:pPr>
      <w:r w:rsidRPr="00783189">
        <w:t>Identify how it’s organized</w:t>
      </w:r>
    </w:p>
    <w:p w14:paraId="10445B6B" w14:textId="77777777" w:rsidR="00783189" w:rsidRPr="00783189" w:rsidRDefault="00783189" w:rsidP="00783189">
      <w:pPr>
        <w:numPr>
          <w:ilvl w:val="0"/>
          <w:numId w:val="4"/>
        </w:numPr>
      </w:pPr>
      <w:r w:rsidRPr="00783189">
        <w:t>Sort and filter the data</w:t>
      </w:r>
    </w:p>
    <w:p w14:paraId="2973D191" w14:textId="77777777" w:rsidR="00783189" w:rsidRPr="00783189" w:rsidRDefault="00783189" w:rsidP="00783189">
      <w:pPr>
        <w:numPr>
          <w:ilvl w:val="0"/>
          <w:numId w:val="4"/>
        </w:numPr>
      </w:pPr>
      <w:r w:rsidRPr="00783189">
        <w:t>Determine the credibility of the data</w:t>
      </w:r>
    </w:p>
    <w:p w14:paraId="5B3B7C45" w14:textId="7BF643F7" w:rsidR="00783189" w:rsidRPr="00783189" w:rsidRDefault="00783189" w:rsidP="00783189">
      <w:r w:rsidRPr="00783189">
        <w:drawing>
          <wp:inline distT="0" distB="0" distL="0" distR="0" wp14:anchorId="5CDC27EE" wp14:editId="3B5D0E31">
            <wp:extent cx="5730240" cy="1097280"/>
            <wp:effectExtent l="0" t="0" r="381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B3FAE" w14:textId="4D70F72E" w:rsidR="00783189" w:rsidRPr="00783189" w:rsidRDefault="00783189" w:rsidP="00783189">
      <w:r w:rsidRPr="00783189">
        <w:drawing>
          <wp:inline distT="0" distB="0" distL="0" distR="0" wp14:anchorId="04F4BAD8" wp14:editId="60A24D01">
            <wp:extent cx="5730240" cy="3573780"/>
            <wp:effectExtent l="0" t="0" r="381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57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6BD2A" w14:textId="77777777" w:rsidR="00783189" w:rsidRPr="00783189" w:rsidRDefault="00783189" w:rsidP="00783189">
      <w:r w:rsidRPr="00783189">
        <w:br/>
      </w:r>
    </w:p>
    <w:p w14:paraId="2473F4FD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lastRenderedPageBreak/>
        <w:t>Guiding questions</w:t>
      </w:r>
    </w:p>
    <w:p w14:paraId="0F8A43C9" w14:textId="77777777" w:rsidR="00783189" w:rsidRPr="00783189" w:rsidRDefault="00783189" w:rsidP="00783189">
      <w:pPr>
        <w:numPr>
          <w:ilvl w:val="0"/>
          <w:numId w:val="5"/>
        </w:numPr>
      </w:pPr>
      <w:r w:rsidRPr="00783189">
        <w:t>What tools are you choosing and why?</w:t>
      </w:r>
    </w:p>
    <w:p w14:paraId="46574080" w14:textId="77777777" w:rsidR="00783189" w:rsidRPr="00783189" w:rsidRDefault="00783189" w:rsidP="00783189">
      <w:pPr>
        <w:numPr>
          <w:ilvl w:val="0"/>
          <w:numId w:val="5"/>
        </w:numPr>
      </w:pPr>
      <w:r w:rsidRPr="00783189">
        <w:t>Have you ensured your data’s integrity?</w:t>
      </w:r>
    </w:p>
    <w:p w14:paraId="1C52371C" w14:textId="77777777" w:rsidR="00783189" w:rsidRPr="00783189" w:rsidRDefault="00783189" w:rsidP="00783189">
      <w:pPr>
        <w:numPr>
          <w:ilvl w:val="0"/>
          <w:numId w:val="5"/>
        </w:numPr>
      </w:pPr>
      <w:r w:rsidRPr="00783189">
        <w:t>What steps have you taken to ensure that your data is clean?</w:t>
      </w:r>
    </w:p>
    <w:p w14:paraId="1918E106" w14:textId="77777777" w:rsidR="00783189" w:rsidRPr="00783189" w:rsidRDefault="00783189" w:rsidP="00783189">
      <w:pPr>
        <w:numPr>
          <w:ilvl w:val="0"/>
          <w:numId w:val="5"/>
        </w:numPr>
      </w:pPr>
      <w:r w:rsidRPr="00783189">
        <w:t>How can you verify that your data is clean and ready to analyze?</w:t>
      </w:r>
    </w:p>
    <w:p w14:paraId="6A7D7154" w14:textId="77777777" w:rsidR="00783189" w:rsidRPr="00783189" w:rsidRDefault="00783189" w:rsidP="00783189">
      <w:pPr>
        <w:numPr>
          <w:ilvl w:val="0"/>
          <w:numId w:val="5"/>
        </w:numPr>
      </w:pPr>
      <w:r w:rsidRPr="00783189">
        <w:t>Have you documented your cleaning process so you can review and share those results?</w:t>
      </w:r>
    </w:p>
    <w:p w14:paraId="69718EA9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t>Key tasks</w:t>
      </w:r>
    </w:p>
    <w:p w14:paraId="447ADFDB" w14:textId="77777777" w:rsidR="00783189" w:rsidRPr="00783189" w:rsidRDefault="00783189" w:rsidP="00783189">
      <w:r w:rsidRPr="00783189">
        <w:t>Now that you know your data is credible and relevant to your problem, you’ll need to clean it so that your analysis will be error-free.</w:t>
      </w:r>
    </w:p>
    <w:p w14:paraId="38EAB511" w14:textId="77777777" w:rsidR="00783189" w:rsidRPr="00783189" w:rsidRDefault="00783189" w:rsidP="00783189">
      <w:pPr>
        <w:numPr>
          <w:ilvl w:val="0"/>
          <w:numId w:val="6"/>
        </w:numPr>
      </w:pPr>
      <w:r w:rsidRPr="00783189">
        <w:t>Check the data for errors</w:t>
      </w:r>
    </w:p>
    <w:p w14:paraId="1F312538" w14:textId="77777777" w:rsidR="00783189" w:rsidRPr="00783189" w:rsidRDefault="00783189" w:rsidP="00783189">
      <w:pPr>
        <w:numPr>
          <w:ilvl w:val="0"/>
          <w:numId w:val="6"/>
        </w:numPr>
      </w:pPr>
      <w:r w:rsidRPr="00783189">
        <w:t>Transform the data into the right type</w:t>
      </w:r>
    </w:p>
    <w:p w14:paraId="3B6D993B" w14:textId="77777777" w:rsidR="00783189" w:rsidRPr="00783189" w:rsidRDefault="00783189" w:rsidP="00783189">
      <w:pPr>
        <w:numPr>
          <w:ilvl w:val="0"/>
          <w:numId w:val="6"/>
        </w:numPr>
      </w:pPr>
      <w:r w:rsidRPr="00783189">
        <w:t>Document the cleaning process</w:t>
      </w:r>
    </w:p>
    <w:p w14:paraId="769C35A3" w14:textId="77777777" w:rsidR="00783189" w:rsidRPr="00783189" w:rsidRDefault="00783189" w:rsidP="00783189">
      <w:pPr>
        <w:numPr>
          <w:ilvl w:val="0"/>
          <w:numId w:val="6"/>
        </w:numPr>
      </w:pPr>
      <w:r w:rsidRPr="00783189">
        <w:t>Choose your tools</w:t>
      </w:r>
    </w:p>
    <w:p w14:paraId="61C299CF" w14:textId="764A7F1D" w:rsidR="00783189" w:rsidRPr="00783189" w:rsidRDefault="00783189" w:rsidP="00783189">
      <w:r w:rsidRPr="00783189">
        <w:drawing>
          <wp:inline distT="0" distB="0" distL="0" distR="0" wp14:anchorId="3BB09ABB" wp14:editId="5BD7865D">
            <wp:extent cx="5730240" cy="1074420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3941D" w14:textId="04C8CA3D" w:rsidR="00783189" w:rsidRPr="00783189" w:rsidRDefault="00783189" w:rsidP="00783189">
      <w:r w:rsidRPr="00783189">
        <w:lastRenderedPageBreak/>
        <w:drawing>
          <wp:inline distT="0" distB="0" distL="0" distR="0" wp14:anchorId="012CBC7F" wp14:editId="2B52064F">
            <wp:extent cx="5730240" cy="3535680"/>
            <wp:effectExtent l="0" t="0" r="381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5BDF5" w14:textId="77777777" w:rsidR="00783189" w:rsidRPr="00783189" w:rsidRDefault="00783189" w:rsidP="00783189">
      <w:r w:rsidRPr="00783189">
        <w:br/>
      </w:r>
      <w:r w:rsidRPr="00783189">
        <w:br/>
      </w:r>
    </w:p>
    <w:p w14:paraId="127513EF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t>Guiding questions</w:t>
      </w:r>
    </w:p>
    <w:p w14:paraId="308A7215" w14:textId="77777777" w:rsidR="00783189" w:rsidRPr="00783189" w:rsidRDefault="00783189" w:rsidP="00783189">
      <w:pPr>
        <w:numPr>
          <w:ilvl w:val="0"/>
          <w:numId w:val="7"/>
        </w:numPr>
      </w:pPr>
      <w:r w:rsidRPr="00783189">
        <w:t>How should you organize your data to perform analysis on it?</w:t>
      </w:r>
    </w:p>
    <w:p w14:paraId="4A475EF1" w14:textId="77777777" w:rsidR="00783189" w:rsidRPr="00783189" w:rsidRDefault="00783189" w:rsidP="00783189">
      <w:pPr>
        <w:numPr>
          <w:ilvl w:val="0"/>
          <w:numId w:val="7"/>
        </w:numPr>
      </w:pPr>
      <w:r w:rsidRPr="00783189">
        <w:t>Has your data been properly formatted?</w:t>
      </w:r>
    </w:p>
    <w:p w14:paraId="2F121470" w14:textId="77777777" w:rsidR="00783189" w:rsidRPr="00783189" w:rsidRDefault="00783189" w:rsidP="00783189">
      <w:pPr>
        <w:numPr>
          <w:ilvl w:val="0"/>
          <w:numId w:val="7"/>
        </w:numPr>
      </w:pPr>
      <w:r w:rsidRPr="00783189">
        <w:t>What surprises did you discover in the data?</w:t>
      </w:r>
    </w:p>
    <w:p w14:paraId="63A6D66A" w14:textId="77777777" w:rsidR="00783189" w:rsidRPr="00783189" w:rsidRDefault="00783189" w:rsidP="00783189">
      <w:pPr>
        <w:numPr>
          <w:ilvl w:val="0"/>
          <w:numId w:val="7"/>
        </w:numPr>
      </w:pPr>
      <w:r w:rsidRPr="00783189">
        <w:t>What trends or relationships have you found in the data?</w:t>
      </w:r>
    </w:p>
    <w:p w14:paraId="127C9686" w14:textId="77777777" w:rsidR="00783189" w:rsidRPr="00783189" w:rsidRDefault="00783189" w:rsidP="00783189">
      <w:pPr>
        <w:numPr>
          <w:ilvl w:val="0"/>
          <w:numId w:val="7"/>
        </w:numPr>
      </w:pPr>
      <w:r w:rsidRPr="00783189">
        <w:t>How do these insights answer your question or solve the problem?</w:t>
      </w:r>
    </w:p>
    <w:p w14:paraId="50A74960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t>Key tasks</w:t>
      </w:r>
    </w:p>
    <w:p w14:paraId="3CB6D8A5" w14:textId="77777777" w:rsidR="00783189" w:rsidRPr="00783189" w:rsidRDefault="00783189" w:rsidP="00783189">
      <w:r w:rsidRPr="00783189">
        <w:t>Now you’ll really put your data to work to uncover new insights and discover potential solutions to your problem!</w:t>
      </w:r>
    </w:p>
    <w:p w14:paraId="4DA1F394" w14:textId="77777777" w:rsidR="00783189" w:rsidRPr="00783189" w:rsidRDefault="00783189" w:rsidP="00783189">
      <w:pPr>
        <w:numPr>
          <w:ilvl w:val="0"/>
          <w:numId w:val="8"/>
        </w:numPr>
      </w:pPr>
      <w:r w:rsidRPr="00783189">
        <w:t>Aggregate your data so it’s useful and accessible</w:t>
      </w:r>
    </w:p>
    <w:p w14:paraId="590A5319" w14:textId="77777777" w:rsidR="00783189" w:rsidRPr="00783189" w:rsidRDefault="00783189" w:rsidP="00783189">
      <w:pPr>
        <w:numPr>
          <w:ilvl w:val="0"/>
          <w:numId w:val="8"/>
        </w:numPr>
      </w:pPr>
      <w:r w:rsidRPr="00783189">
        <w:t>Organize and format your data</w:t>
      </w:r>
    </w:p>
    <w:p w14:paraId="7C22DA38" w14:textId="77777777" w:rsidR="00783189" w:rsidRPr="00783189" w:rsidRDefault="00783189" w:rsidP="00783189">
      <w:pPr>
        <w:numPr>
          <w:ilvl w:val="0"/>
          <w:numId w:val="8"/>
        </w:numPr>
      </w:pPr>
      <w:r w:rsidRPr="00783189">
        <w:t>Perform calculations</w:t>
      </w:r>
    </w:p>
    <w:p w14:paraId="601A8503" w14:textId="77777777" w:rsidR="00783189" w:rsidRPr="00783189" w:rsidRDefault="00783189" w:rsidP="00783189">
      <w:pPr>
        <w:numPr>
          <w:ilvl w:val="0"/>
          <w:numId w:val="8"/>
        </w:numPr>
      </w:pPr>
      <w:r w:rsidRPr="00783189">
        <w:t>Identify trends and relationships</w:t>
      </w:r>
    </w:p>
    <w:p w14:paraId="746DA8DE" w14:textId="77777777" w:rsidR="00783189" w:rsidRPr="00783189" w:rsidRDefault="00783189" w:rsidP="00783189">
      <w:r w:rsidRPr="00783189">
        <w:lastRenderedPageBreak/>
        <w:br/>
      </w:r>
      <w:r w:rsidRPr="00783189">
        <w:br/>
      </w:r>
      <w:r w:rsidRPr="00783189">
        <w:br/>
      </w:r>
    </w:p>
    <w:p w14:paraId="2DF43241" w14:textId="6AFD105A" w:rsidR="00783189" w:rsidRPr="00783189" w:rsidRDefault="00783189" w:rsidP="00783189">
      <w:r w:rsidRPr="00783189">
        <w:drawing>
          <wp:inline distT="0" distB="0" distL="0" distR="0" wp14:anchorId="2C480F55" wp14:editId="663DC6B6">
            <wp:extent cx="5730240" cy="998220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8A6C8" w14:textId="0C3C4607" w:rsidR="00783189" w:rsidRPr="00783189" w:rsidRDefault="00783189" w:rsidP="00783189">
      <w:r w:rsidRPr="00783189">
        <w:drawing>
          <wp:inline distT="0" distB="0" distL="0" distR="0" wp14:anchorId="6380F663" wp14:editId="47B52AEB">
            <wp:extent cx="5730240" cy="3307080"/>
            <wp:effectExtent l="0" t="0" r="381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2FED9" w14:textId="77777777" w:rsidR="00783189" w:rsidRPr="00783189" w:rsidRDefault="00783189" w:rsidP="00783189">
      <w:r w:rsidRPr="00783189">
        <w:br/>
      </w:r>
    </w:p>
    <w:p w14:paraId="14D7D3E1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t>Guiding questions</w:t>
      </w:r>
    </w:p>
    <w:p w14:paraId="36E81AC2" w14:textId="77777777" w:rsidR="00783189" w:rsidRPr="00783189" w:rsidRDefault="00783189" w:rsidP="00783189">
      <w:pPr>
        <w:numPr>
          <w:ilvl w:val="0"/>
          <w:numId w:val="9"/>
        </w:numPr>
      </w:pPr>
      <w:r w:rsidRPr="00783189">
        <w:t>What story does your data tell?</w:t>
      </w:r>
    </w:p>
    <w:p w14:paraId="01574AEA" w14:textId="77777777" w:rsidR="00783189" w:rsidRPr="00783189" w:rsidRDefault="00783189" w:rsidP="00783189">
      <w:pPr>
        <w:numPr>
          <w:ilvl w:val="0"/>
          <w:numId w:val="9"/>
        </w:numPr>
      </w:pPr>
      <w:r w:rsidRPr="00783189">
        <w:t>How do your findings relate to your original question?</w:t>
      </w:r>
    </w:p>
    <w:p w14:paraId="0CE19C99" w14:textId="77777777" w:rsidR="00783189" w:rsidRPr="00783189" w:rsidRDefault="00783189" w:rsidP="00783189">
      <w:pPr>
        <w:numPr>
          <w:ilvl w:val="0"/>
          <w:numId w:val="9"/>
        </w:numPr>
      </w:pPr>
      <w:r w:rsidRPr="00783189">
        <w:t>Who is your audience? What is the best way to communicate with them?</w:t>
      </w:r>
    </w:p>
    <w:p w14:paraId="464145CA" w14:textId="77777777" w:rsidR="00783189" w:rsidRPr="00783189" w:rsidRDefault="00783189" w:rsidP="00783189">
      <w:pPr>
        <w:numPr>
          <w:ilvl w:val="0"/>
          <w:numId w:val="9"/>
        </w:numPr>
      </w:pPr>
      <w:r w:rsidRPr="00783189">
        <w:t>Can data visualization help you share your findings?</w:t>
      </w:r>
    </w:p>
    <w:p w14:paraId="511F422B" w14:textId="77777777" w:rsidR="00783189" w:rsidRPr="00783189" w:rsidRDefault="00783189" w:rsidP="00783189">
      <w:pPr>
        <w:numPr>
          <w:ilvl w:val="0"/>
          <w:numId w:val="9"/>
        </w:numPr>
      </w:pPr>
      <w:r w:rsidRPr="00783189">
        <w:t>Is your presentation accessible to your audience?</w:t>
      </w:r>
    </w:p>
    <w:p w14:paraId="373A3D72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t>Key tasks</w:t>
      </w:r>
    </w:p>
    <w:p w14:paraId="5053FF60" w14:textId="77777777" w:rsidR="00783189" w:rsidRPr="00783189" w:rsidRDefault="00783189" w:rsidP="00783189">
      <w:r w:rsidRPr="00783189">
        <w:t>During the share phase, you’ll tell a story using data and communicate your findings.</w:t>
      </w:r>
    </w:p>
    <w:p w14:paraId="4178F239" w14:textId="77777777" w:rsidR="00783189" w:rsidRPr="00783189" w:rsidRDefault="00783189" w:rsidP="00783189">
      <w:pPr>
        <w:numPr>
          <w:ilvl w:val="0"/>
          <w:numId w:val="10"/>
        </w:numPr>
      </w:pPr>
      <w:r w:rsidRPr="00783189">
        <w:lastRenderedPageBreak/>
        <w:t>Determine the best way to share your findings</w:t>
      </w:r>
    </w:p>
    <w:p w14:paraId="57F14135" w14:textId="77777777" w:rsidR="00783189" w:rsidRPr="00783189" w:rsidRDefault="00783189" w:rsidP="00783189">
      <w:pPr>
        <w:numPr>
          <w:ilvl w:val="0"/>
          <w:numId w:val="10"/>
        </w:numPr>
      </w:pPr>
      <w:r w:rsidRPr="00783189">
        <w:t>Create effective data visualizations</w:t>
      </w:r>
    </w:p>
    <w:p w14:paraId="5D5F798D" w14:textId="77777777" w:rsidR="00783189" w:rsidRPr="00783189" w:rsidRDefault="00783189" w:rsidP="00783189">
      <w:pPr>
        <w:numPr>
          <w:ilvl w:val="0"/>
          <w:numId w:val="10"/>
        </w:numPr>
      </w:pPr>
      <w:r w:rsidRPr="00783189">
        <w:t>Present your findings</w:t>
      </w:r>
    </w:p>
    <w:p w14:paraId="32C6F442" w14:textId="77777777" w:rsidR="00783189" w:rsidRPr="00783189" w:rsidRDefault="00783189" w:rsidP="00783189">
      <w:pPr>
        <w:numPr>
          <w:ilvl w:val="0"/>
          <w:numId w:val="10"/>
        </w:numPr>
      </w:pPr>
      <w:r w:rsidRPr="00783189">
        <w:t>Ensure your work is accessible to your audience</w:t>
      </w:r>
    </w:p>
    <w:p w14:paraId="1595603F" w14:textId="5FE3EBFC" w:rsidR="00783189" w:rsidRPr="00783189" w:rsidRDefault="00783189" w:rsidP="00783189">
      <w:r w:rsidRPr="00783189">
        <w:drawing>
          <wp:inline distT="0" distB="0" distL="0" distR="0" wp14:anchorId="65791662" wp14:editId="563C3C58">
            <wp:extent cx="5730240" cy="982980"/>
            <wp:effectExtent l="0" t="0" r="381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A0351" w14:textId="77777777" w:rsidR="00783189" w:rsidRPr="00783189" w:rsidRDefault="00783189" w:rsidP="00783189">
      <w:r w:rsidRPr="00783189">
        <w:br/>
      </w:r>
    </w:p>
    <w:p w14:paraId="157DF745" w14:textId="6F4DDCC3" w:rsidR="00783189" w:rsidRPr="00783189" w:rsidRDefault="00783189" w:rsidP="00783189">
      <w:r w:rsidRPr="00783189">
        <w:drawing>
          <wp:inline distT="0" distB="0" distL="0" distR="0" wp14:anchorId="715C8AA9" wp14:editId="489AA236">
            <wp:extent cx="5730240" cy="3154680"/>
            <wp:effectExtent l="0" t="0" r="381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3D86D" w14:textId="77777777" w:rsidR="00783189" w:rsidRPr="00783189" w:rsidRDefault="00783189" w:rsidP="00783189">
      <w:r w:rsidRPr="00783189">
        <w:br/>
      </w:r>
    </w:p>
    <w:p w14:paraId="09129695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t>Guiding questions</w:t>
      </w:r>
    </w:p>
    <w:p w14:paraId="29278276" w14:textId="77777777" w:rsidR="00783189" w:rsidRPr="00783189" w:rsidRDefault="00783189" w:rsidP="00783189">
      <w:pPr>
        <w:numPr>
          <w:ilvl w:val="0"/>
          <w:numId w:val="11"/>
        </w:numPr>
      </w:pPr>
      <w:r w:rsidRPr="00783189">
        <w:t>What is your final conclusion based on your analysis?</w:t>
      </w:r>
    </w:p>
    <w:p w14:paraId="6BC4A269" w14:textId="77777777" w:rsidR="00783189" w:rsidRPr="00783189" w:rsidRDefault="00783189" w:rsidP="00783189">
      <w:pPr>
        <w:numPr>
          <w:ilvl w:val="0"/>
          <w:numId w:val="11"/>
        </w:numPr>
      </w:pPr>
      <w:r w:rsidRPr="00783189">
        <w:t>How can you apply your insights?</w:t>
      </w:r>
    </w:p>
    <w:p w14:paraId="7197832A" w14:textId="77777777" w:rsidR="00783189" w:rsidRPr="00783189" w:rsidRDefault="00783189" w:rsidP="00783189">
      <w:pPr>
        <w:numPr>
          <w:ilvl w:val="0"/>
          <w:numId w:val="11"/>
        </w:numPr>
      </w:pPr>
      <w:r w:rsidRPr="00783189">
        <w:t>Are there any next steps you or your stakeholders can take based on your findings?</w:t>
      </w:r>
    </w:p>
    <w:p w14:paraId="5C8FC72F" w14:textId="77777777" w:rsidR="00783189" w:rsidRPr="00783189" w:rsidRDefault="00783189" w:rsidP="00783189">
      <w:pPr>
        <w:numPr>
          <w:ilvl w:val="0"/>
          <w:numId w:val="11"/>
        </w:numPr>
      </w:pPr>
      <w:r w:rsidRPr="00783189">
        <w:t>Is there additional data you could use to expand on your findings?</w:t>
      </w:r>
    </w:p>
    <w:p w14:paraId="12D949B1" w14:textId="77777777" w:rsidR="00783189" w:rsidRPr="00783189" w:rsidRDefault="00783189" w:rsidP="00783189">
      <w:pPr>
        <w:numPr>
          <w:ilvl w:val="0"/>
          <w:numId w:val="11"/>
        </w:numPr>
      </w:pPr>
      <w:r w:rsidRPr="00783189">
        <w:t>How can you feature your case study in your portfolio?</w:t>
      </w:r>
    </w:p>
    <w:p w14:paraId="34ECC931" w14:textId="77777777" w:rsidR="00783189" w:rsidRPr="00783189" w:rsidRDefault="00783189" w:rsidP="00783189">
      <w:pPr>
        <w:rPr>
          <w:b/>
          <w:bCs/>
        </w:rPr>
      </w:pPr>
      <w:r w:rsidRPr="00783189">
        <w:rPr>
          <w:b/>
          <w:bCs/>
        </w:rPr>
        <w:lastRenderedPageBreak/>
        <w:t>Key tasks</w:t>
      </w:r>
    </w:p>
    <w:p w14:paraId="7AEF37FC" w14:textId="77777777" w:rsidR="00783189" w:rsidRPr="00783189" w:rsidRDefault="00783189" w:rsidP="00783189">
      <w:r w:rsidRPr="00783189">
        <w:t>After this, your case study will be complete. But you can use these steps again to help guide you through your analysis process.</w:t>
      </w:r>
    </w:p>
    <w:p w14:paraId="4643C0EC" w14:textId="77777777" w:rsidR="00783189" w:rsidRPr="00783189" w:rsidRDefault="00783189" w:rsidP="00783189">
      <w:pPr>
        <w:numPr>
          <w:ilvl w:val="0"/>
          <w:numId w:val="12"/>
        </w:numPr>
      </w:pPr>
      <w:r w:rsidRPr="00783189">
        <w:t>Share next steps with your stakeholders</w:t>
      </w:r>
    </w:p>
    <w:p w14:paraId="304CF9AC" w14:textId="77777777" w:rsidR="00783189" w:rsidRPr="00783189" w:rsidRDefault="00783189" w:rsidP="00783189">
      <w:pPr>
        <w:numPr>
          <w:ilvl w:val="0"/>
          <w:numId w:val="12"/>
        </w:numPr>
      </w:pPr>
      <w:r w:rsidRPr="00783189">
        <w:t>Determine if more data could give you new insights</w:t>
      </w:r>
    </w:p>
    <w:p w14:paraId="14131075" w14:textId="77777777" w:rsidR="00783189" w:rsidRPr="00783189" w:rsidRDefault="00783189" w:rsidP="00783189">
      <w:pPr>
        <w:numPr>
          <w:ilvl w:val="0"/>
          <w:numId w:val="12"/>
        </w:numPr>
      </w:pPr>
      <w:r w:rsidRPr="00783189">
        <w:t>Upload to your portfolio</w:t>
      </w:r>
    </w:p>
    <w:p w14:paraId="3A6B0B3B" w14:textId="77777777" w:rsidR="00783189" w:rsidRPr="00783189" w:rsidRDefault="00783189" w:rsidP="00783189">
      <w:r w:rsidRPr="00783189">
        <w:br/>
      </w:r>
    </w:p>
    <w:p w14:paraId="379AAF26" w14:textId="77777777" w:rsidR="00783189" w:rsidRPr="00783189" w:rsidRDefault="00783189" w:rsidP="00783189">
      <w:r w:rsidRPr="00783189">
        <w:t>Reference </w:t>
      </w:r>
    </w:p>
    <w:p w14:paraId="443E210B" w14:textId="77777777" w:rsidR="00783189" w:rsidRPr="00783189" w:rsidRDefault="00783189" w:rsidP="00783189">
      <w:pPr>
        <w:numPr>
          <w:ilvl w:val="0"/>
          <w:numId w:val="13"/>
        </w:numPr>
      </w:pPr>
      <w:hyperlink r:id="rId18" w:history="1">
        <w:r w:rsidRPr="00783189">
          <w:rPr>
            <w:rStyle w:val="Hyperlink"/>
          </w:rPr>
          <w:t>https://www.coursera.org/learn/google-data-analytics-capstone/ungradedWidget/8j3Hf/capstone-roadmap</w:t>
        </w:r>
      </w:hyperlink>
    </w:p>
    <w:p w14:paraId="2BAB8212" w14:textId="4E7A1977" w:rsidR="00D948C5" w:rsidRDefault="00D948C5"/>
    <w:sectPr w:rsidR="00D948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37D72"/>
    <w:multiLevelType w:val="multilevel"/>
    <w:tmpl w:val="825A5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F51B6C"/>
    <w:multiLevelType w:val="multilevel"/>
    <w:tmpl w:val="59C67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752457"/>
    <w:multiLevelType w:val="multilevel"/>
    <w:tmpl w:val="C4EE66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3F3AED"/>
    <w:multiLevelType w:val="multilevel"/>
    <w:tmpl w:val="CDAA8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F06BE7"/>
    <w:multiLevelType w:val="multilevel"/>
    <w:tmpl w:val="8E280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D7182A"/>
    <w:multiLevelType w:val="multilevel"/>
    <w:tmpl w:val="5CB03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EB4049"/>
    <w:multiLevelType w:val="multilevel"/>
    <w:tmpl w:val="DCA8B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4C04C0"/>
    <w:multiLevelType w:val="multilevel"/>
    <w:tmpl w:val="CA804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883545A"/>
    <w:multiLevelType w:val="multilevel"/>
    <w:tmpl w:val="6F3A6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D4B5FBA"/>
    <w:multiLevelType w:val="multilevel"/>
    <w:tmpl w:val="5CCA1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F32872"/>
    <w:multiLevelType w:val="multilevel"/>
    <w:tmpl w:val="9BC8C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F4A2E6F"/>
    <w:multiLevelType w:val="multilevel"/>
    <w:tmpl w:val="1480F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554E10"/>
    <w:multiLevelType w:val="multilevel"/>
    <w:tmpl w:val="082E2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9"/>
  </w:num>
  <w:num w:numId="3">
    <w:abstractNumId w:val="12"/>
  </w:num>
  <w:num w:numId="4">
    <w:abstractNumId w:val="10"/>
  </w:num>
  <w:num w:numId="5">
    <w:abstractNumId w:val="5"/>
  </w:num>
  <w:num w:numId="6">
    <w:abstractNumId w:val="1"/>
  </w:num>
  <w:num w:numId="7">
    <w:abstractNumId w:val="8"/>
  </w:num>
  <w:num w:numId="8">
    <w:abstractNumId w:val="11"/>
  </w:num>
  <w:num w:numId="9">
    <w:abstractNumId w:val="7"/>
  </w:num>
  <w:num w:numId="10">
    <w:abstractNumId w:val="6"/>
  </w:num>
  <w:num w:numId="11">
    <w:abstractNumId w:val="0"/>
  </w:num>
  <w:num w:numId="12">
    <w:abstractNumId w:val="4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LAwNjEyMrEwsbRU0lEKTi0uzszPAykwrAUALuOYLiwAAAA="/>
  </w:docVars>
  <w:rsids>
    <w:rsidRoot w:val="00783189"/>
    <w:rsid w:val="001B4D55"/>
    <w:rsid w:val="00783189"/>
    <w:rsid w:val="00D948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5FF9A"/>
  <w15:chartTrackingRefBased/>
  <w15:docId w15:val="{FAC53014-B91B-4A33-AF9B-FD8758CD9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31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31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3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s://draft.blogger.com/u/2/blog/post/edit/2050303706898154095/4294683996531684399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593</Words>
  <Characters>3384</Characters>
  <Application>Microsoft Office Word</Application>
  <DocSecurity>0</DocSecurity>
  <Lines>28</Lines>
  <Paragraphs>7</Paragraphs>
  <ScaleCrop>false</ScaleCrop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19 MANSOOR NIJATULLAH</dc:creator>
  <cp:keywords/>
  <dc:description/>
  <cp:lastModifiedBy>2047119 MANSOOR NIJATULLAH</cp:lastModifiedBy>
  <cp:revision>1</cp:revision>
  <dcterms:created xsi:type="dcterms:W3CDTF">2021-07-02T12:00:00Z</dcterms:created>
  <dcterms:modified xsi:type="dcterms:W3CDTF">2021-07-02T12:04:00Z</dcterms:modified>
</cp:coreProperties>
</file>